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0b2f63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a556743-08b5-48c0-affc-21a38bc77ae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7:05:50Z</dcterms:created>
  <dcterms:modified xsi:type="dcterms:W3CDTF">2023-06-30T17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